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XSpec="center" w:tblpY="-1080"/>
        <w:tblW w:w="1119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60"/>
        <w:gridCol w:w="5670"/>
        <w:gridCol w:w="1701"/>
        <w:gridCol w:w="2268"/>
      </w:tblGrid>
      <w:tr w:rsidR="002E504E" w:rsidRPr="00372E32" w14:paraId="3300D119" w14:textId="77777777" w:rsidTr="002E504E">
        <w:trPr>
          <w:trHeight w:val="354"/>
        </w:trPr>
        <w:tc>
          <w:tcPr>
            <w:tcW w:w="1560" w:type="dxa"/>
            <w:vMerge w:val="restart"/>
            <w:vAlign w:val="center"/>
          </w:tcPr>
          <w:p w14:paraId="11953BD0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center"/>
              <w:rPr>
                <w:rFonts w:cs="Calibri"/>
              </w:rPr>
            </w:pPr>
            <w:r w:rsidRPr="00D2281D">
              <w:rPr>
                <w:rFonts w:cs="Calibri"/>
                <w:noProof/>
              </w:rPr>
              <w:drawing>
                <wp:inline distT="0" distB="0" distL="0" distR="0" wp14:anchorId="30D91423" wp14:editId="12E66327">
                  <wp:extent cx="742950" cy="962025"/>
                  <wp:effectExtent l="0" t="0" r="0" b="0"/>
                  <wp:docPr id="1" name="Picture 1" descr="Description: 449px-Logo_Tel-U.sv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0" descr="Description: 449px-Logo_Tel-U.sv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2950" cy="962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0" w:type="dxa"/>
            <w:vAlign w:val="center"/>
          </w:tcPr>
          <w:p w14:paraId="25245994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center"/>
              <w:rPr>
                <w:rFonts w:cs="Calibri"/>
                <w:b/>
                <w:sz w:val="28"/>
                <w:szCs w:val="28"/>
              </w:rPr>
            </w:pPr>
            <w:r w:rsidRPr="00D2281D">
              <w:rPr>
                <w:rFonts w:cs="Calibri"/>
                <w:b/>
                <w:sz w:val="28"/>
                <w:szCs w:val="28"/>
                <w:lang w:val="id-ID"/>
              </w:rPr>
              <w:t>UNIVERSITAS</w:t>
            </w:r>
            <w:r w:rsidRPr="00D2281D">
              <w:rPr>
                <w:rFonts w:cs="Calibri"/>
                <w:b/>
                <w:sz w:val="28"/>
                <w:szCs w:val="28"/>
              </w:rPr>
              <w:t xml:space="preserve"> TELKOM</w:t>
            </w:r>
          </w:p>
        </w:tc>
        <w:tc>
          <w:tcPr>
            <w:tcW w:w="1701" w:type="dxa"/>
            <w:vAlign w:val="center"/>
          </w:tcPr>
          <w:p w14:paraId="7E8D5363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</w:rPr>
            </w:pPr>
            <w:r w:rsidRPr="00D2281D">
              <w:rPr>
                <w:rFonts w:cs="Calibri"/>
                <w:sz w:val="20"/>
                <w:szCs w:val="20"/>
              </w:rPr>
              <w:t xml:space="preserve">No. </w:t>
            </w:r>
            <w:proofErr w:type="spellStart"/>
            <w:r w:rsidRPr="00D2281D">
              <w:rPr>
                <w:rFonts w:cs="Calibri"/>
                <w:sz w:val="20"/>
                <w:szCs w:val="20"/>
              </w:rPr>
              <w:t>Dokumen</w:t>
            </w:r>
            <w:proofErr w:type="spellEnd"/>
          </w:p>
        </w:tc>
        <w:tc>
          <w:tcPr>
            <w:tcW w:w="2268" w:type="dxa"/>
            <w:vAlign w:val="center"/>
          </w:tcPr>
          <w:p w14:paraId="0EC4E7E4" w14:textId="2D5D9ED5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  <w:highlight w:val="yellow"/>
              </w:rPr>
            </w:pPr>
          </w:p>
        </w:tc>
      </w:tr>
      <w:tr w:rsidR="002E504E" w:rsidRPr="00372E32" w14:paraId="337AC87D" w14:textId="77777777" w:rsidTr="002E504E">
        <w:trPr>
          <w:trHeight w:val="354"/>
        </w:trPr>
        <w:tc>
          <w:tcPr>
            <w:tcW w:w="1560" w:type="dxa"/>
            <w:vMerge/>
            <w:vAlign w:val="center"/>
          </w:tcPr>
          <w:p w14:paraId="4162798F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center"/>
              <w:rPr>
                <w:rFonts w:cs="Calibri"/>
              </w:rPr>
            </w:pPr>
          </w:p>
        </w:tc>
        <w:tc>
          <w:tcPr>
            <w:tcW w:w="5670" w:type="dxa"/>
            <w:vAlign w:val="center"/>
          </w:tcPr>
          <w:p w14:paraId="79DE35BE" w14:textId="77777777" w:rsidR="002E504E" w:rsidRPr="00D2281D" w:rsidRDefault="002E504E" w:rsidP="002E504E">
            <w:pPr>
              <w:pStyle w:val="Header"/>
              <w:tabs>
                <w:tab w:val="left" w:pos="1762"/>
              </w:tabs>
              <w:jc w:val="center"/>
              <w:rPr>
                <w:rFonts w:cs="Calibri"/>
                <w:b/>
                <w:sz w:val="20"/>
                <w:szCs w:val="20"/>
              </w:rPr>
            </w:pPr>
            <w:r w:rsidRPr="00D2281D">
              <w:rPr>
                <w:rFonts w:cs="Calibri"/>
                <w:b/>
                <w:sz w:val="20"/>
                <w:szCs w:val="20"/>
              </w:rPr>
              <w:t xml:space="preserve">Jl. Telekomunikasi No. 1 </w:t>
            </w:r>
            <w:proofErr w:type="spellStart"/>
            <w:r w:rsidRPr="00D2281D">
              <w:rPr>
                <w:rFonts w:cs="Calibri"/>
                <w:b/>
                <w:sz w:val="20"/>
                <w:szCs w:val="20"/>
              </w:rPr>
              <w:t>Ters</w:t>
            </w:r>
            <w:proofErr w:type="spellEnd"/>
            <w:r w:rsidRPr="00D2281D">
              <w:rPr>
                <w:rFonts w:cs="Calibri"/>
                <w:b/>
                <w:sz w:val="20"/>
                <w:szCs w:val="20"/>
              </w:rPr>
              <w:t xml:space="preserve">. </w:t>
            </w:r>
            <w:proofErr w:type="spellStart"/>
            <w:r w:rsidRPr="00D2281D">
              <w:rPr>
                <w:rFonts w:cs="Calibri"/>
                <w:b/>
                <w:sz w:val="20"/>
                <w:szCs w:val="20"/>
              </w:rPr>
              <w:t>Buah</w:t>
            </w:r>
            <w:proofErr w:type="spellEnd"/>
            <w:r w:rsidRPr="00D2281D">
              <w:rPr>
                <w:rFonts w:cs="Calibri"/>
                <w:b/>
                <w:sz w:val="20"/>
                <w:szCs w:val="20"/>
              </w:rPr>
              <w:t xml:space="preserve"> </w:t>
            </w:r>
            <w:proofErr w:type="spellStart"/>
            <w:r w:rsidRPr="00D2281D">
              <w:rPr>
                <w:rFonts w:cs="Calibri"/>
                <w:b/>
                <w:sz w:val="20"/>
                <w:szCs w:val="20"/>
              </w:rPr>
              <w:t>Batu</w:t>
            </w:r>
            <w:proofErr w:type="spellEnd"/>
            <w:r w:rsidRPr="00D2281D">
              <w:rPr>
                <w:rFonts w:cs="Calibri"/>
                <w:b/>
                <w:sz w:val="20"/>
                <w:szCs w:val="20"/>
              </w:rPr>
              <w:t xml:space="preserve"> Bandung </w:t>
            </w:r>
          </w:p>
        </w:tc>
        <w:tc>
          <w:tcPr>
            <w:tcW w:w="1701" w:type="dxa"/>
            <w:vAlign w:val="center"/>
          </w:tcPr>
          <w:p w14:paraId="5CC0AF36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</w:rPr>
            </w:pPr>
            <w:r w:rsidRPr="00D2281D">
              <w:rPr>
                <w:rFonts w:cs="Calibri"/>
                <w:sz w:val="20"/>
                <w:szCs w:val="20"/>
              </w:rPr>
              <w:t xml:space="preserve">No. </w:t>
            </w:r>
            <w:proofErr w:type="spellStart"/>
            <w:r w:rsidRPr="00D2281D">
              <w:rPr>
                <w:rFonts w:cs="Calibri"/>
                <w:sz w:val="20"/>
                <w:szCs w:val="20"/>
              </w:rPr>
              <w:t>Revisi</w:t>
            </w:r>
            <w:proofErr w:type="spellEnd"/>
          </w:p>
        </w:tc>
        <w:tc>
          <w:tcPr>
            <w:tcW w:w="2268" w:type="dxa"/>
            <w:vAlign w:val="center"/>
          </w:tcPr>
          <w:p w14:paraId="670E87C0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  <w:lang w:val="id-ID"/>
              </w:rPr>
            </w:pPr>
            <w:r>
              <w:rPr>
                <w:rFonts w:cs="Calibri"/>
                <w:sz w:val="20"/>
                <w:szCs w:val="20"/>
                <w:lang w:val="id-ID"/>
              </w:rPr>
              <w:t>01</w:t>
            </w:r>
          </w:p>
        </w:tc>
      </w:tr>
      <w:tr w:rsidR="002E504E" w:rsidRPr="00372E32" w14:paraId="27389E5D" w14:textId="77777777" w:rsidTr="002E504E">
        <w:trPr>
          <w:trHeight w:val="670"/>
        </w:trPr>
        <w:tc>
          <w:tcPr>
            <w:tcW w:w="1560" w:type="dxa"/>
            <w:vMerge/>
            <w:vAlign w:val="center"/>
          </w:tcPr>
          <w:p w14:paraId="086A20EE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center"/>
              <w:rPr>
                <w:rFonts w:cs="Calibri"/>
              </w:rPr>
            </w:pPr>
          </w:p>
        </w:tc>
        <w:tc>
          <w:tcPr>
            <w:tcW w:w="5670" w:type="dxa"/>
            <w:vAlign w:val="center"/>
          </w:tcPr>
          <w:p w14:paraId="6A7E02CE" w14:textId="77777777" w:rsidR="002E504E" w:rsidRPr="00D2281D" w:rsidRDefault="002E504E" w:rsidP="002E504E">
            <w:pPr>
              <w:pStyle w:val="Header"/>
              <w:tabs>
                <w:tab w:val="left" w:pos="1762"/>
              </w:tabs>
              <w:jc w:val="center"/>
              <w:rPr>
                <w:rFonts w:cs="Calibri"/>
                <w:b/>
              </w:rPr>
            </w:pPr>
            <w:r w:rsidRPr="00D2281D">
              <w:rPr>
                <w:rFonts w:cs="Calibri"/>
                <w:b/>
              </w:rPr>
              <w:t xml:space="preserve">PROSEDUR </w:t>
            </w:r>
          </w:p>
          <w:p w14:paraId="7F3E8973" w14:textId="463B09E2" w:rsidR="002E504E" w:rsidRPr="000C07C3" w:rsidRDefault="002E504E" w:rsidP="000C07C3">
            <w:pPr>
              <w:pStyle w:val="Header"/>
              <w:tabs>
                <w:tab w:val="left" w:pos="1762"/>
              </w:tabs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rFonts w:cs="Calibri"/>
                <w:b/>
                <w:lang w:val="id-ID"/>
              </w:rPr>
              <w:t xml:space="preserve">PROSEDUR PELAKSANAAN </w:t>
            </w:r>
            <w:r w:rsidR="000C07C3">
              <w:rPr>
                <w:rFonts w:cs="Calibri"/>
                <w:b/>
              </w:rPr>
              <w:t>KERJA PRAKTEK</w:t>
            </w:r>
          </w:p>
        </w:tc>
        <w:tc>
          <w:tcPr>
            <w:tcW w:w="1701" w:type="dxa"/>
            <w:vAlign w:val="center"/>
          </w:tcPr>
          <w:p w14:paraId="1D2C0135" w14:textId="77777777" w:rsidR="002E504E" w:rsidRPr="00D2281D" w:rsidRDefault="002E504E" w:rsidP="002E504E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</w:rPr>
            </w:pPr>
            <w:proofErr w:type="spellStart"/>
            <w:r w:rsidRPr="00D2281D">
              <w:rPr>
                <w:rFonts w:cs="Calibri"/>
                <w:sz w:val="20"/>
                <w:szCs w:val="20"/>
              </w:rPr>
              <w:t>Berlaku</w:t>
            </w:r>
            <w:proofErr w:type="spellEnd"/>
            <w:r w:rsidRPr="00D2281D">
              <w:rPr>
                <w:rFonts w:cs="Calibri"/>
                <w:sz w:val="20"/>
                <w:szCs w:val="20"/>
              </w:rPr>
              <w:t xml:space="preserve"> </w:t>
            </w:r>
            <w:proofErr w:type="spellStart"/>
            <w:r w:rsidRPr="00D2281D">
              <w:rPr>
                <w:rFonts w:cs="Calibri"/>
                <w:sz w:val="20"/>
                <w:szCs w:val="20"/>
              </w:rPr>
              <w:t>Efektif</w:t>
            </w:r>
            <w:proofErr w:type="spellEnd"/>
          </w:p>
        </w:tc>
        <w:tc>
          <w:tcPr>
            <w:tcW w:w="2268" w:type="dxa"/>
            <w:vAlign w:val="center"/>
          </w:tcPr>
          <w:p w14:paraId="3C370E9E" w14:textId="4896A7BA" w:rsidR="002E504E" w:rsidRPr="005D63D4" w:rsidRDefault="005D63D4" w:rsidP="005D63D4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cs="Calibri"/>
                <w:sz w:val="20"/>
                <w:szCs w:val="20"/>
                <w:lang w:val="id-ID"/>
              </w:rPr>
            </w:pPr>
            <w:r>
              <w:rPr>
                <w:rFonts w:cs="Calibri"/>
                <w:sz w:val="20"/>
                <w:szCs w:val="20"/>
                <w:lang w:val="id-ID"/>
              </w:rPr>
              <w:t>1 April 2017</w:t>
            </w:r>
          </w:p>
        </w:tc>
      </w:tr>
    </w:tbl>
    <w:p w14:paraId="42201CE4" w14:textId="70CE0009" w:rsidR="002E504E" w:rsidRDefault="002E504E" w:rsidP="002E504E">
      <w:pPr>
        <w:pStyle w:val="Header"/>
        <w:rPr>
          <w:lang w:val="id-ID"/>
        </w:rPr>
      </w:pPr>
    </w:p>
    <w:p w14:paraId="29E44278" w14:textId="77777777" w:rsidR="00987483" w:rsidRDefault="00987483" w:rsidP="002E504E">
      <w:pPr>
        <w:pStyle w:val="Header"/>
        <w:rPr>
          <w:lang w:val="id-ID"/>
        </w:rPr>
      </w:pPr>
    </w:p>
    <w:p w14:paraId="7BDFA8D4" w14:textId="2E0B7BDF" w:rsidR="00C67428" w:rsidRPr="000C07C3" w:rsidRDefault="00C67428" w:rsidP="00C67428">
      <w:pPr>
        <w:spacing w:after="120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LEMBAR KEGIATAN HARIAN </w:t>
      </w:r>
      <w:r w:rsidR="000C07C3">
        <w:rPr>
          <w:b/>
          <w:sz w:val="28"/>
          <w:szCs w:val="28"/>
          <w:u w:val="single"/>
        </w:rPr>
        <w:t>KERJA PRAKTEK</w:t>
      </w:r>
    </w:p>
    <w:tbl>
      <w:tblPr>
        <w:tblW w:w="0" w:type="auto"/>
        <w:tblInd w:w="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0"/>
        <w:gridCol w:w="6028"/>
      </w:tblGrid>
      <w:tr w:rsidR="00C67428" w:rsidRPr="004179E7" w14:paraId="0309F544" w14:textId="77777777" w:rsidTr="005730EB">
        <w:tc>
          <w:tcPr>
            <w:tcW w:w="2790" w:type="dxa"/>
            <w:shd w:val="clear" w:color="auto" w:fill="auto"/>
          </w:tcPr>
          <w:p w14:paraId="4E5CD708" w14:textId="77777777" w:rsidR="00C67428" w:rsidRPr="005D63D4" w:rsidRDefault="00C67428" w:rsidP="00806570">
            <w:pPr>
              <w:spacing w:after="120"/>
              <w:rPr>
                <w:b/>
                <w:sz w:val="20"/>
                <w:szCs w:val="28"/>
              </w:rPr>
            </w:pPr>
            <w:proofErr w:type="spellStart"/>
            <w:r w:rsidRPr="005D63D4">
              <w:rPr>
                <w:b/>
                <w:sz w:val="20"/>
                <w:szCs w:val="28"/>
              </w:rPr>
              <w:t>Nim</w:t>
            </w:r>
            <w:proofErr w:type="spellEnd"/>
          </w:p>
        </w:tc>
        <w:tc>
          <w:tcPr>
            <w:tcW w:w="6028" w:type="dxa"/>
            <w:shd w:val="clear" w:color="auto" w:fill="auto"/>
          </w:tcPr>
          <w:p w14:paraId="5AB23E39" w14:textId="30D1959E" w:rsidR="00C67428" w:rsidRPr="004E7AC1" w:rsidRDefault="004E7AC1" w:rsidP="004E7AC1">
            <w:pPr>
              <w:spacing w:after="120"/>
              <w:rPr>
                <w:sz w:val="20"/>
                <w:szCs w:val="28"/>
                <w:lang w:val="id-ID"/>
              </w:rPr>
            </w:pPr>
            <w:r w:rsidRPr="004E7AC1">
              <w:rPr>
                <w:sz w:val="20"/>
                <w:szCs w:val="28"/>
                <w:lang w:val="id-ID"/>
              </w:rPr>
              <w:t>6706160014</w:t>
            </w:r>
          </w:p>
        </w:tc>
      </w:tr>
      <w:tr w:rsidR="00C67428" w:rsidRPr="004179E7" w14:paraId="5DA11455" w14:textId="77777777" w:rsidTr="005730EB">
        <w:tc>
          <w:tcPr>
            <w:tcW w:w="2790" w:type="dxa"/>
            <w:shd w:val="clear" w:color="auto" w:fill="auto"/>
          </w:tcPr>
          <w:p w14:paraId="3012DC0A" w14:textId="77777777" w:rsidR="00C67428" w:rsidRPr="005D63D4" w:rsidRDefault="00C67428" w:rsidP="00806570">
            <w:pPr>
              <w:spacing w:after="120"/>
              <w:rPr>
                <w:b/>
                <w:sz w:val="20"/>
                <w:szCs w:val="28"/>
              </w:rPr>
            </w:pPr>
            <w:r w:rsidRPr="005D63D4">
              <w:rPr>
                <w:b/>
                <w:sz w:val="20"/>
                <w:szCs w:val="28"/>
              </w:rPr>
              <w:t>Nama</w:t>
            </w:r>
          </w:p>
        </w:tc>
        <w:tc>
          <w:tcPr>
            <w:tcW w:w="6028" w:type="dxa"/>
            <w:shd w:val="clear" w:color="auto" w:fill="auto"/>
          </w:tcPr>
          <w:p w14:paraId="5E903729" w14:textId="79250E7B" w:rsidR="00C67428" w:rsidRPr="004E7AC1" w:rsidRDefault="004E7AC1" w:rsidP="004E7AC1">
            <w:pPr>
              <w:spacing w:after="120"/>
              <w:rPr>
                <w:sz w:val="20"/>
                <w:szCs w:val="28"/>
                <w:lang w:val="id-ID"/>
              </w:rPr>
            </w:pPr>
            <w:r w:rsidRPr="004E7AC1">
              <w:rPr>
                <w:sz w:val="20"/>
                <w:szCs w:val="28"/>
                <w:lang w:val="id-ID"/>
              </w:rPr>
              <w:t>Muhammad Faisal Amir</w:t>
            </w:r>
          </w:p>
        </w:tc>
      </w:tr>
      <w:tr w:rsidR="00C67428" w:rsidRPr="004179E7" w14:paraId="26343442" w14:textId="77777777" w:rsidTr="005730EB">
        <w:tc>
          <w:tcPr>
            <w:tcW w:w="2790" w:type="dxa"/>
            <w:shd w:val="clear" w:color="auto" w:fill="auto"/>
          </w:tcPr>
          <w:p w14:paraId="0795E510" w14:textId="77777777" w:rsidR="00C67428" w:rsidRPr="005D63D4" w:rsidRDefault="00C67428" w:rsidP="00806570">
            <w:pPr>
              <w:spacing w:after="120"/>
              <w:rPr>
                <w:b/>
                <w:sz w:val="20"/>
                <w:szCs w:val="28"/>
              </w:rPr>
            </w:pPr>
            <w:r w:rsidRPr="005D63D4">
              <w:rPr>
                <w:b/>
                <w:sz w:val="20"/>
                <w:szCs w:val="28"/>
              </w:rPr>
              <w:t>Nama Perusahaan</w:t>
            </w:r>
          </w:p>
        </w:tc>
        <w:tc>
          <w:tcPr>
            <w:tcW w:w="6028" w:type="dxa"/>
            <w:shd w:val="clear" w:color="auto" w:fill="auto"/>
          </w:tcPr>
          <w:p w14:paraId="1C8144AC" w14:textId="4AEEDF78" w:rsidR="00C67428" w:rsidRPr="004E7AC1" w:rsidRDefault="004E7AC1" w:rsidP="004E7AC1">
            <w:pPr>
              <w:spacing w:after="120"/>
              <w:rPr>
                <w:sz w:val="20"/>
                <w:szCs w:val="28"/>
                <w:lang w:val="id-ID"/>
              </w:rPr>
            </w:pPr>
            <w:r w:rsidRPr="004E7AC1">
              <w:rPr>
                <w:sz w:val="20"/>
                <w:szCs w:val="28"/>
                <w:lang w:val="id-ID"/>
              </w:rPr>
              <w:t>PT. Tele</w:t>
            </w:r>
            <w:r>
              <w:rPr>
                <w:sz w:val="20"/>
                <w:szCs w:val="28"/>
                <w:lang w:val="id-ID"/>
              </w:rPr>
              <w:t>komunikasi Indonesia, Tbk. Graha Merah Putih</w:t>
            </w:r>
          </w:p>
        </w:tc>
      </w:tr>
      <w:tr w:rsidR="00C67428" w:rsidRPr="004179E7" w14:paraId="57E6A270" w14:textId="77777777" w:rsidTr="005730EB">
        <w:tc>
          <w:tcPr>
            <w:tcW w:w="2790" w:type="dxa"/>
            <w:shd w:val="clear" w:color="auto" w:fill="auto"/>
          </w:tcPr>
          <w:p w14:paraId="3BC57D2D" w14:textId="77777777" w:rsidR="00C67428" w:rsidRPr="005D63D4" w:rsidRDefault="00C67428" w:rsidP="00806570">
            <w:pPr>
              <w:spacing w:after="120"/>
              <w:rPr>
                <w:b/>
                <w:sz w:val="20"/>
                <w:szCs w:val="28"/>
              </w:rPr>
            </w:pPr>
            <w:r w:rsidRPr="005D63D4">
              <w:rPr>
                <w:b/>
                <w:sz w:val="20"/>
                <w:szCs w:val="28"/>
              </w:rPr>
              <w:t xml:space="preserve">Nama </w:t>
            </w:r>
            <w:proofErr w:type="spellStart"/>
            <w:r w:rsidRPr="005D63D4">
              <w:rPr>
                <w:b/>
                <w:sz w:val="20"/>
                <w:szCs w:val="28"/>
              </w:rPr>
              <w:t>Pembimbing</w:t>
            </w:r>
            <w:proofErr w:type="spellEnd"/>
            <w:r w:rsidRPr="005D63D4">
              <w:rPr>
                <w:b/>
                <w:sz w:val="20"/>
                <w:szCs w:val="28"/>
              </w:rPr>
              <w:t xml:space="preserve"> </w:t>
            </w:r>
            <w:proofErr w:type="spellStart"/>
            <w:r w:rsidRPr="005D63D4">
              <w:rPr>
                <w:b/>
                <w:sz w:val="20"/>
                <w:szCs w:val="28"/>
              </w:rPr>
              <w:t>Lapangan</w:t>
            </w:r>
            <w:proofErr w:type="spellEnd"/>
          </w:p>
        </w:tc>
        <w:tc>
          <w:tcPr>
            <w:tcW w:w="6028" w:type="dxa"/>
            <w:shd w:val="clear" w:color="auto" w:fill="auto"/>
          </w:tcPr>
          <w:p w14:paraId="225FFFD7" w14:textId="41FFF5F4" w:rsidR="00C67428" w:rsidRPr="004E7AC1" w:rsidRDefault="004E7AC1" w:rsidP="004E7AC1">
            <w:pPr>
              <w:spacing w:after="120"/>
              <w:rPr>
                <w:sz w:val="20"/>
                <w:szCs w:val="28"/>
                <w:lang w:val="id-ID"/>
              </w:rPr>
            </w:pPr>
            <w:r>
              <w:rPr>
                <w:sz w:val="20"/>
                <w:szCs w:val="28"/>
                <w:lang w:val="id-ID"/>
              </w:rPr>
              <w:t>Bambang Gunawan H / 730407</w:t>
            </w:r>
          </w:p>
        </w:tc>
      </w:tr>
    </w:tbl>
    <w:p w14:paraId="45F27988" w14:textId="77777777" w:rsidR="00C67428" w:rsidRPr="00AB0566" w:rsidRDefault="00C67428" w:rsidP="00C67428">
      <w:pPr>
        <w:spacing w:after="120"/>
        <w:jc w:val="center"/>
        <w:rPr>
          <w:b/>
          <w:sz w:val="2"/>
          <w:szCs w:val="32"/>
          <w:u w:val="single"/>
        </w:rPr>
      </w:pPr>
    </w:p>
    <w:tbl>
      <w:tblPr>
        <w:tblW w:w="963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707"/>
        <w:gridCol w:w="859"/>
        <w:gridCol w:w="6793"/>
        <w:gridCol w:w="1275"/>
      </w:tblGrid>
      <w:tr w:rsidR="00C67428" w:rsidRPr="005D63D4" w14:paraId="4F04D7AF" w14:textId="77777777" w:rsidTr="00494A18">
        <w:trPr>
          <w:tblHeader/>
          <w:jc w:val="center"/>
        </w:trPr>
        <w:tc>
          <w:tcPr>
            <w:tcW w:w="707" w:type="dxa"/>
            <w:shd w:val="clear" w:color="auto" w:fill="D9D9D9" w:themeFill="background1" w:themeFillShade="D9"/>
            <w:vAlign w:val="center"/>
          </w:tcPr>
          <w:p w14:paraId="022D1DE4" w14:textId="77777777" w:rsidR="00C67428" w:rsidRPr="005D63D4" w:rsidRDefault="00C67428" w:rsidP="00806570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5D63D4">
              <w:rPr>
                <w:b/>
                <w:sz w:val="20"/>
              </w:rPr>
              <w:t>No</w:t>
            </w:r>
          </w:p>
        </w:tc>
        <w:tc>
          <w:tcPr>
            <w:tcW w:w="859" w:type="dxa"/>
            <w:shd w:val="clear" w:color="auto" w:fill="D9D9D9" w:themeFill="background1" w:themeFillShade="D9"/>
            <w:vAlign w:val="center"/>
          </w:tcPr>
          <w:p w14:paraId="17E0723F" w14:textId="77777777" w:rsidR="00C67428" w:rsidRPr="005D63D4" w:rsidRDefault="00C67428" w:rsidP="00494A18">
            <w:pPr>
              <w:spacing w:after="0" w:line="240" w:lineRule="auto"/>
              <w:jc w:val="center"/>
              <w:rPr>
                <w:b/>
                <w:sz w:val="20"/>
              </w:rPr>
            </w:pPr>
            <w:proofErr w:type="spellStart"/>
            <w:r w:rsidRPr="005D63D4">
              <w:rPr>
                <w:b/>
                <w:sz w:val="20"/>
              </w:rPr>
              <w:t>Tanggal</w:t>
            </w:r>
            <w:proofErr w:type="spellEnd"/>
          </w:p>
        </w:tc>
        <w:tc>
          <w:tcPr>
            <w:tcW w:w="6793" w:type="dxa"/>
            <w:shd w:val="clear" w:color="auto" w:fill="D9D9D9" w:themeFill="background1" w:themeFillShade="D9"/>
            <w:vAlign w:val="center"/>
          </w:tcPr>
          <w:p w14:paraId="188B9A22" w14:textId="77777777" w:rsidR="00C67428" w:rsidRPr="005D63D4" w:rsidRDefault="00C67428" w:rsidP="00494A18">
            <w:pPr>
              <w:spacing w:after="0" w:line="240" w:lineRule="auto"/>
              <w:jc w:val="center"/>
              <w:rPr>
                <w:b/>
                <w:sz w:val="20"/>
              </w:rPr>
            </w:pPr>
            <w:proofErr w:type="spellStart"/>
            <w:r w:rsidRPr="005D63D4">
              <w:rPr>
                <w:b/>
                <w:sz w:val="20"/>
              </w:rPr>
              <w:t>Keterangan</w:t>
            </w:r>
            <w:proofErr w:type="spellEnd"/>
            <w:r w:rsidRPr="005D63D4">
              <w:rPr>
                <w:b/>
                <w:sz w:val="20"/>
              </w:rPr>
              <w:t>/</w:t>
            </w:r>
            <w:proofErr w:type="spellStart"/>
            <w:r w:rsidRPr="005D63D4">
              <w:rPr>
                <w:b/>
                <w:sz w:val="20"/>
              </w:rPr>
              <w:t>Aktifitas</w:t>
            </w:r>
            <w:proofErr w:type="spellEnd"/>
            <w:r w:rsidRPr="005D63D4">
              <w:rPr>
                <w:b/>
                <w:sz w:val="20"/>
              </w:rPr>
              <w:t xml:space="preserve"> </w:t>
            </w:r>
            <w:proofErr w:type="spellStart"/>
            <w:r w:rsidRPr="005D63D4">
              <w:rPr>
                <w:b/>
                <w:sz w:val="20"/>
              </w:rPr>
              <w:t>Harian</w:t>
            </w:r>
            <w:proofErr w:type="spellEnd"/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3EA4BA28" w14:textId="77777777" w:rsidR="00C67428" w:rsidRPr="005D63D4" w:rsidRDefault="00C67428" w:rsidP="00806570">
            <w:pPr>
              <w:spacing w:after="0" w:line="240" w:lineRule="auto"/>
              <w:jc w:val="center"/>
              <w:rPr>
                <w:b/>
                <w:sz w:val="20"/>
              </w:rPr>
            </w:pPr>
            <w:proofErr w:type="spellStart"/>
            <w:r w:rsidRPr="005D63D4">
              <w:rPr>
                <w:b/>
                <w:sz w:val="20"/>
              </w:rPr>
              <w:t>Tanda</w:t>
            </w:r>
            <w:proofErr w:type="spellEnd"/>
            <w:r w:rsidRPr="005D63D4">
              <w:rPr>
                <w:b/>
                <w:sz w:val="20"/>
              </w:rPr>
              <w:t xml:space="preserve"> </w:t>
            </w:r>
            <w:proofErr w:type="spellStart"/>
            <w:r w:rsidRPr="005D63D4">
              <w:rPr>
                <w:b/>
                <w:sz w:val="20"/>
              </w:rPr>
              <w:t>Tangan</w:t>
            </w:r>
            <w:proofErr w:type="spellEnd"/>
          </w:p>
          <w:p w14:paraId="50866606" w14:textId="77777777" w:rsidR="00C67428" w:rsidRPr="005D63D4" w:rsidRDefault="00C67428" w:rsidP="00806570">
            <w:pPr>
              <w:spacing w:after="0" w:line="240" w:lineRule="auto"/>
              <w:jc w:val="center"/>
              <w:rPr>
                <w:b/>
                <w:sz w:val="20"/>
              </w:rPr>
            </w:pPr>
            <w:proofErr w:type="spellStart"/>
            <w:r w:rsidRPr="005D63D4">
              <w:rPr>
                <w:b/>
                <w:sz w:val="20"/>
              </w:rPr>
              <w:t>Pembimbing</w:t>
            </w:r>
            <w:proofErr w:type="spellEnd"/>
            <w:r w:rsidRPr="005D63D4">
              <w:rPr>
                <w:b/>
                <w:sz w:val="20"/>
              </w:rPr>
              <w:t xml:space="preserve"> </w:t>
            </w:r>
            <w:proofErr w:type="spellStart"/>
            <w:r w:rsidRPr="005D63D4">
              <w:rPr>
                <w:b/>
                <w:sz w:val="20"/>
              </w:rPr>
              <w:t>Lapangan</w:t>
            </w:r>
            <w:proofErr w:type="spellEnd"/>
            <w:r w:rsidRPr="005D63D4">
              <w:rPr>
                <w:b/>
                <w:sz w:val="20"/>
              </w:rPr>
              <w:t xml:space="preserve"> </w:t>
            </w:r>
          </w:p>
        </w:tc>
      </w:tr>
      <w:tr w:rsidR="00C67428" w:rsidRPr="00E92257" w14:paraId="54081290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07D336CF" w14:textId="3AE7F467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4CEA5BB2" w14:textId="1D204A5C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4 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635C6140" w14:textId="57C21B6F" w:rsidR="00C6742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ngenalan Sistem KP di Telkom di bagian finance support system</w:t>
            </w:r>
          </w:p>
          <w:p w14:paraId="3E3230FD" w14:textId="77777777" w:rsidR="00494A1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Sistem KP Sandwich</w:t>
            </w:r>
          </w:p>
          <w:p w14:paraId="61336E6D" w14:textId="16558F8B" w:rsidR="00494A1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dapat materi Industri 4.0</w:t>
            </w:r>
          </w:p>
          <w:p w14:paraId="55CC93DB" w14:textId="55E82B98" w:rsidR="00494A1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 xml:space="preserve">Pemberian tugas perkelompok </w:t>
            </w:r>
          </w:p>
        </w:tc>
        <w:tc>
          <w:tcPr>
            <w:tcW w:w="1275" w:type="dxa"/>
            <w:shd w:val="clear" w:color="auto" w:fill="auto"/>
          </w:tcPr>
          <w:p w14:paraId="24510A62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7C0263AD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54BD0AA8" w14:textId="6F97F74B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734EC1E5" w14:textId="143641CA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5 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3E7DACBB" w14:textId="224CEDCF" w:rsidR="00C6742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dapat tugas membuat PPT ERP</w:t>
            </w:r>
          </w:p>
          <w:p w14:paraId="043E6A91" w14:textId="77777777" w:rsidR="00494A1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Berkelompok dengan M. Ikhsan R dan Bryan Rafsanzani</w:t>
            </w:r>
          </w:p>
          <w:p w14:paraId="2F71597D" w14:textId="66B48E0B" w:rsidR="00494A1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Training Google Design Sprint</w:t>
            </w:r>
          </w:p>
        </w:tc>
        <w:tc>
          <w:tcPr>
            <w:tcW w:w="1275" w:type="dxa"/>
            <w:shd w:val="clear" w:color="auto" w:fill="auto"/>
          </w:tcPr>
          <w:p w14:paraId="2A82EE72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5778B9A5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02B6E301" w14:textId="33F6FD52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3D2F5A48" w14:textId="621033DF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6 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526BA0F9" w14:textId="77777777" w:rsidR="00C6742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Training Google Design Sprint</w:t>
            </w:r>
          </w:p>
          <w:p w14:paraId="5CA7497C" w14:textId="627668BD" w:rsidR="00494A1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mbuat prototype hasil dari google design sprint</w:t>
            </w:r>
          </w:p>
        </w:tc>
        <w:tc>
          <w:tcPr>
            <w:tcW w:w="1275" w:type="dxa"/>
            <w:shd w:val="clear" w:color="auto" w:fill="auto"/>
          </w:tcPr>
          <w:p w14:paraId="18BAF5E9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105C8DA9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D76CC27" w14:textId="2560FD0C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6182CC82" w14:textId="48E0336E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7 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71EC76FB" w14:textId="0CAEA06B" w:rsidR="00C6742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lanjutkan pekerjaan mengenai ERP</w:t>
            </w:r>
          </w:p>
        </w:tc>
        <w:tc>
          <w:tcPr>
            <w:tcW w:w="1275" w:type="dxa"/>
            <w:shd w:val="clear" w:color="auto" w:fill="auto"/>
          </w:tcPr>
          <w:p w14:paraId="179D80A2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5CF66117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9B358D2" w14:textId="14D86910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0063549F" w14:textId="392165BD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8 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5E40EBED" w14:textId="77777777" w:rsidR="00C6742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Training Bisnis Laporan Keuangan</w:t>
            </w:r>
          </w:p>
          <w:p w14:paraId="7B0B5864" w14:textId="77777777" w:rsidR="00494A18" w:rsidRPr="00494A18" w:rsidRDefault="00494A18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Training cara kerja Machine Learning</w:t>
            </w:r>
          </w:p>
          <w:p w14:paraId="7DB2138D" w14:textId="135C6D50" w:rsidR="00494A18" w:rsidRPr="00494A18" w:rsidRDefault="001A2606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mpelajari Enterprise Resource Planning</w:t>
            </w:r>
          </w:p>
        </w:tc>
        <w:tc>
          <w:tcPr>
            <w:tcW w:w="1275" w:type="dxa"/>
            <w:shd w:val="clear" w:color="auto" w:fill="auto"/>
          </w:tcPr>
          <w:p w14:paraId="33A5067B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0DADC1DC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72F7A956" w14:textId="4D434B07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22283D5B" w14:textId="0FD8A9D0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25 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1D6BF935" w14:textId="77777777" w:rsidR="00C67428" w:rsidRPr="001A2606" w:rsidRDefault="001A2606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dapat Inducement materi mengenai Blockchain</w:t>
            </w:r>
          </w:p>
          <w:p w14:paraId="7CC6A24C" w14:textId="6E666183" w:rsidR="001A2606" w:rsidRPr="00494A18" w:rsidRDefault="001A2606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dapat pekerjaan mencar</w:t>
            </w:r>
            <w:r w:rsidR="00F31B0E">
              <w:rPr>
                <w:szCs w:val="28"/>
                <w:lang w:val="id-ID"/>
              </w:rPr>
              <w:t>i</w:t>
            </w:r>
            <w:r>
              <w:rPr>
                <w:szCs w:val="28"/>
                <w:lang w:val="id-ID"/>
              </w:rPr>
              <w:t xml:space="preserve"> aplikasi yang berhubungan dengan Blockchain</w:t>
            </w:r>
          </w:p>
        </w:tc>
        <w:tc>
          <w:tcPr>
            <w:tcW w:w="1275" w:type="dxa"/>
            <w:shd w:val="clear" w:color="auto" w:fill="auto"/>
          </w:tcPr>
          <w:p w14:paraId="6B4D406F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30EAB426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5DF2DF2D" w14:textId="29A21892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49689B69" w14:textId="7B233C41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26 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4D1EF1B9" w14:textId="129207CF" w:rsidR="00C67428" w:rsidRPr="00494A18" w:rsidRDefault="00F31B0E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lalukan pencarian serta mempelajari implementasi aplikasi blockchain</w:t>
            </w:r>
          </w:p>
        </w:tc>
        <w:tc>
          <w:tcPr>
            <w:tcW w:w="1275" w:type="dxa"/>
            <w:shd w:val="clear" w:color="auto" w:fill="auto"/>
          </w:tcPr>
          <w:p w14:paraId="372C133C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688B8F01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370DD6FE" w14:textId="4A956863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28FDA92A" w14:textId="576B40D4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27 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264F7066" w14:textId="0EC6D73B" w:rsidR="00C67428" w:rsidRPr="00494A18" w:rsidRDefault="00F31B0E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lalukan pencarian serta mempelajari implementasi aplikasi blockchain</w:t>
            </w:r>
          </w:p>
        </w:tc>
        <w:tc>
          <w:tcPr>
            <w:tcW w:w="1275" w:type="dxa"/>
            <w:shd w:val="clear" w:color="auto" w:fill="auto"/>
          </w:tcPr>
          <w:p w14:paraId="5097BF1D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059387FC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CFA008A" w14:textId="60D28584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2DF38C8B" w14:textId="6E802502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28 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7363853D" w14:textId="7D3B9B44" w:rsidR="00C67428" w:rsidRPr="00494A18" w:rsidRDefault="00F31B0E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lalukan pencarian serta mempelajari implementasi aplikasi blockchain</w:t>
            </w:r>
          </w:p>
        </w:tc>
        <w:tc>
          <w:tcPr>
            <w:tcW w:w="1275" w:type="dxa"/>
            <w:shd w:val="clear" w:color="auto" w:fill="auto"/>
          </w:tcPr>
          <w:p w14:paraId="4BFB5FB5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1A6DB31E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07D4913D" w14:textId="0758F3D8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00D4779A" w14:textId="29636888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29 Jun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3D723361" w14:textId="1C6294CF" w:rsidR="00C67428" w:rsidRPr="00F31B0E" w:rsidRDefault="00F31B0E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 xml:space="preserve">Presentasi Blockchain dan </w:t>
            </w:r>
            <w:r w:rsidR="00BA56E1">
              <w:rPr>
                <w:szCs w:val="28"/>
                <w:lang w:val="id-ID"/>
              </w:rPr>
              <w:t>C</w:t>
            </w:r>
            <w:r>
              <w:rPr>
                <w:szCs w:val="28"/>
                <w:lang w:val="id-ID"/>
              </w:rPr>
              <w:t>ryptocurrency</w:t>
            </w:r>
          </w:p>
          <w:p w14:paraId="4B1F8860" w14:textId="77777777" w:rsidR="00F31B0E" w:rsidRPr="00F31B0E" w:rsidRDefault="00F31B0E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mahami pentingnya public service</w:t>
            </w:r>
          </w:p>
          <w:p w14:paraId="71FD0963" w14:textId="525F39CC" w:rsidR="00F31B0E" w:rsidRPr="00F31B0E" w:rsidRDefault="00F31B0E" w:rsidP="00F31B0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Training pengenalan proses bisnis dan fintech</w:t>
            </w:r>
          </w:p>
        </w:tc>
        <w:tc>
          <w:tcPr>
            <w:tcW w:w="1275" w:type="dxa"/>
            <w:shd w:val="clear" w:color="auto" w:fill="auto"/>
          </w:tcPr>
          <w:p w14:paraId="135E0EE2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52537281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7D7D5685" w14:textId="7A8F659B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4C6D173D" w14:textId="4BD224CD" w:rsidR="00C67428" w:rsidRPr="004E7AC1" w:rsidRDefault="004E7AC1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2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6F413606" w14:textId="77777777" w:rsidR="00C67428" w:rsidRPr="00BA56E1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dapat pekerjaan, merancang ERP pada masjid</w:t>
            </w:r>
          </w:p>
          <w:p w14:paraId="102160CC" w14:textId="48D0FDB5" w:rsidR="00BA56E1" w:rsidRPr="00494A18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Detail Tugas ERP (Story Board, Mock Up, WorkFlow, Income)</w:t>
            </w:r>
          </w:p>
        </w:tc>
        <w:tc>
          <w:tcPr>
            <w:tcW w:w="1275" w:type="dxa"/>
            <w:shd w:val="clear" w:color="auto" w:fill="auto"/>
          </w:tcPr>
          <w:p w14:paraId="6B8B1938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7C2291C6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665C8DC3" w14:textId="6A39D7BA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07B755F3" w14:textId="1BCC6830" w:rsidR="00C67428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3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76DB0804" w14:textId="77777777" w:rsidR="00C67428" w:rsidRPr="00BA56E1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ngerjaan ERP Masjid secara umum</w:t>
            </w:r>
          </w:p>
          <w:p w14:paraId="1F68F22B" w14:textId="2613C2F3" w:rsidR="00BA56E1" w:rsidRPr="00BA56E1" w:rsidRDefault="00BA56E1" w:rsidP="00BA56E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mbagian tugas dan pembentukan kelompok</w:t>
            </w:r>
          </w:p>
        </w:tc>
        <w:tc>
          <w:tcPr>
            <w:tcW w:w="1275" w:type="dxa"/>
            <w:shd w:val="clear" w:color="auto" w:fill="auto"/>
          </w:tcPr>
          <w:p w14:paraId="181F1984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5B66E6E6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553F5B4E" w14:textId="4815F47A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7A9E9B45" w14:textId="5E4786F9" w:rsidR="00C67428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4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1E684576" w14:textId="77777777" w:rsidR="00C67428" w:rsidRPr="00BA56E1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dapat bagian logistik dan asset dalam pengerjaan perancangan ERP Masjid</w:t>
            </w:r>
          </w:p>
          <w:p w14:paraId="31B7A166" w14:textId="54B3C75B" w:rsidR="00BA56E1" w:rsidRPr="00494A18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lakukan pembuatan workflow peminjaman asset</w:t>
            </w:r>
          </w:p>
        </w:tc>
        <w:tc>
          <w:tcPr>
            <w:tcW w:w="1275" w:type="dxa"/>
            <w:shd w:val="clear" w:color="auto" w:fill="auto"/>
          </w:tcPr>
          <w:p w14:paraId="6CB79F4B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3E40631D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5B4D9B4" w14:textId="0D50DA78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56108131" w14:textId="0F6A6D75" w:rsidR="00C67428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5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5239147C" w14:textId="70B88F24" w:rsidR="00C67428" w:rsidRPr="00494A18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lakukan pembuatan story board peminjaman asset modul ERP Masjid</w:t>
            </w:r>
          </w:p>
        </w:tc>
        <w:tc>
          <w:tcPr>
            <w:tcW w:w="1275" w:type="dxa"/>
            <w:shd w:val="clear" w:color="auto" w:fill="auto"/>
          </w:tcPr>
          <w:p w14:paraId="72D3B129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C67428" w:rsidRPr="00E92257" w14:paraId="2F8A843B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72714B2" w14:textId="71D9E184" w:rsidR="00C67428" w:rsidRPr="005D63D4" w:rsidRDefault="00C67428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4151BD3E" w14:textId="6EE45B8E" w:rsidR="00C67428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6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38141713" w14:textId="77777777" w:rsidR="00C67428" w:rsidRPr="00BA56E1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resentasi progres ERP masjid pada pembimbing lapangan</w:t>
            </w:r>
          </w:p>
          <w:p w14:paraId="77D5BF6C" w14:textId="24F07B6D" w:rsidR="00BA56E1" w:rsidRPr="00494A18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dapat Inducement materi Enterprise Architecture</w:t>
            </w:r>
          </w:p>
        </w:tc>
        <w:tc>
          <w:tcPr>
            <w:tcW w:w="1275" w:type="dxa"/>
            <w:shd w:val="clear" w:color="auto" w:fill="auto"/>
          </w:tcPr>
          <w:p w14:paraId="5E1D9283" w14:textId="77777777" w:rsidR="00C67428" w:rsidRPr="00E92257" w:rsidRDefault="00C67428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526054F7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2C07EEF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7DD24F77" w14:textId="56041077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9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083F94BA" w14:textId="0069AE9D" w:rsidR="005D63D4" w:rsidRPr="00494A18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lakukan pengerjaan story board manajemen asset</w:t>
            </w:r>
          </w:p>
        </w:tc>
        <w:tc>
          <w:tcPr>
            <w:tcW w:w="1275" w:type="dxa"/>
            <w:shd w:val="clear" w:color="auto" w:fill="auto"/>
          </w:tcPr>
          <w:p w14:paraId="0A3946DD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7A4DD6EE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5E0F4E37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0C3887C0" w14:textId="17EED26C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10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6FBC7636" w14:textId="26049F3E" w:rsidR="005D63D4" w:rsidRPr="00494A18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lakukan pengerjaan workflow manajemen asset</w:t>
            </w:r>
          </w:p>
        </w:tc>
        <w:tc>
          <w:tcPr>
            <w:tcW w:w="1275" w:type="dxa"/>
            <w:shd w:val="clear" w:color="auto" w:fill="auto"/>
          </w:tcPr>
          <w:p w14:paraId="2C0FEEED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1F5EA3BF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79B8AAF1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3C82DC9B" w14:textId="5590DCFF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11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0356064C" w14:textId="4D6558D8" w:rsidR="005D63D4" w:rsidRPr="00494A18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 xml:space="preserve">Melakukan sinkronisasi tugas dengan kelompok </w:t>
            </w:r>
          </w:p>
        </w:tc>
        <w:tc>
          <w:tcPr>
            <w:tcW w:w="1275" w:type="dxa"/>
            <w:shd w:val="clear" w:color="auto" w:fill="auto"/>
          </w:tcPr>
          <w:p w14:paraId="163C38E0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128D2C59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B45B197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5BBAB3D6" w14:textId="5C0A7391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12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4DD5B517" w14:textId="77777777" w:rsidR="005D63D4" w:rsidRPr="00BA56E1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lakukan sinkronisasi tugas dengan kelompok</w:t>
            </w:r>
          </w:p>
          <w:p w14:paraId="24920B9C" w14:textId="3C7B6964" w:rsidR="00BA56E1" w:rsidRPr="00494A18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gajukan pembuatan aplikasi yang mendukung kegiatan kerja di perusahaan</w:t>
            </w:r>
          </w:p>
        </w:tc>
        <w:tc>
          <w:tcPr>
            <w:tcW w:w="1275" w:type="dxa"/>
            <w:shd w:val="clear" w:color="auto" w:fill="auto"/>
          </w:tcPr>
          <w:p w14:paraId="11D4249C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61A19664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75620CDD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4D947C23" w14:textId="69545F93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13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37182833" w14:textId="77777777" w:rsidR="005D63D4" w:rsidRPr="00BA56E1" w:rsidRDefault="00BA56E1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resentasi ERP masjid pada pembimbing lapangan</w:t>
            </w:r>
          </w:p>
          <w:p w14:paraId="546B1C50" w14:textId="2C6DA325" w:rsidR="00BA56E1" w:rsidRPr="00494A18" w:rsidRDefault="00633DF4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Mendapat proyek aplikasi peminjaman ruangan berbasis Android (Perangakat Bergerak)</w:t>
            </w:r>
          </w:p>
        </w:tc>
        <w:tc>
          <w:tcPr>
            <w:tcW w:w="1275" w:type="dxa"/>
            <w:shd w:val="clear" w:color="auto" w:fill="auto"/>
          </w:tcPr>
          <w:p w14:paraId="2C29FB7C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46F86491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1DF3F0E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3C82B3AF" w14:textId="45D7F516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16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7D3411DE" w14:textId="2F1D8386" w:rsidR="005D63D4" w:rsidRPr="00494A18" w:rsidRDefault="00633DF4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rancangan Workflow aplikasi peminjaman ruangan berbasis Android</w:t>
            </w:r>
          </w:p>
        </w:tc>
        <w:tc>
          <w:tcPr>
            <w:tcW w:w="1275" w:type="dxa"/>
            <w:shd w:val="clear" w:color="auto" w:fill="auto"/>
          </w:tcPr>
          <w:p w14:paraId="519E74EC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29FD35B5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38E81640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3AAA65B9" w14:textId="13BB5E14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17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21861F84" w14:textId="77777777" w:rsidR="00125BBE" w:rsidRPr="00125BBE" w:rsidRDefault="00125BBE" w:rsidP="00125BB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rancangan Mockup aplikasi peminjaman ruangan</w:t>
            </w:r>
          </w:p>
          <w:p w14:paraId="360D4732" w14:textId="32418DD6" w:rsidR="00125BBE" w:rsidRPr="00125BBE" w:rsidRDefault="00125BBE" w:rsidP="00125BB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Nama aplikasi (Romis) Room Manajemen Sistem</w:t>
            </w:r>
          </w:p>
        </w:tc>
        <w:tc>
          <w:tcPr>
            <w:tcW w:w="1275" w:type="dxa"/>
            <w:shd w:val="clear" w:color="auto" w:fill="auto"/>
          </w:tcPr>
          <w:p w14:paraId="36710C9A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5D63D4" w:rsidRPr="00E92257" w14:paraId="5C126178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7F3D7F4" w14:textId="77777777" w:rsidR="005D63D4" w:rsidRPr="005D63D4" w:rsidRDefault="005D63D4" w:rsidP="005D63D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70B07A9D" w14:textId="7B94A5AB" w:rsidR="005D63D4" w:rsidRPr="00494A18" w:rsidRDefault="00494A18" w:rsidP="00494A18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18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3D5CC41C" w14:textId="4414079B" w:rsidR="005D63D4" w:rsidRPr="00494A18" w:rsidRDefault="000540A2" w:rsidP="00494A1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mbuatan Layout Login XML Aplikasi Peminjaman Ruangan Romis</w:t>
            </w:r>
          </w:p>
        </w:tc>
        <w:tc>
          <w:tcPr>
            <w:tcW w:w="1275" w:type="dxa"/>
            <w:shd w:val="clear" w:color="auto" w:fill="auto"/>
          </w:tcPr>
          <w:p w14:paraId="2ADC2F61" w14:textId="77777777" w:rsidR="005D63D4" w:rsidRPr="00E92257" w:rsidRDefault="005D63D4" w:rsidP="00806570">
            <w:pPr>
              <w:spacing w:after="0" w:line="240" w:lineRule="auto"/>
              <w:rPr>
                <w:szCs w:val="28"/>
              </w:rPr>
            </w:pPr>
          </w:p>
        </w:tc>
      </w:tr>
      <w:tr w:rsidR="000540A2" w:rsidRPr="00E92257" w14:paraId="478F5574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3173B1E6" w14:textId="77777777" w:rsidR="000540A2" w:rsidRPr="005D63D4" w:rsidRDefault="000540A2" w:rsidP="000540A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3E7C904F" w14:textId="0FEC3902" w:rsidR="000540A2" w:rsidRPr="00494A18" w:rsidRDefault="000540A2" w:rsidP="000540A2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19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4BB8F2AD" w14:textId="0824DC21" w:rsidR="000540A2" w:rsidRPr="00494A18" w:rsidRDefault="000540A2" w:rsidP="000540A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mbuatan Layout User XML Aplikasi Peminjaman Ruangan Romis</w:t>
            </w:r>
          </w:p>
        </w:tc>
        <w:tc>
          <w:tcPr>
            <w:tcW w:w="1275" w:type="dxa"/>
            <w:shd w:val="clear" w:color="auto" w:fill="auto"/>
          </w:tcPr>
          <w:p w14:paraId="1142B7BC" w14:textId="77777777" w:rsidR="000540A2" w:rsidRPr="00E92257" w:rsidRDefault="000540A2" w:rsidP="000540A2">
            <w:pPr>
              <w:spacing w:after="0" w:line="240" w:lineRule="auto"/>
              <w:rPr>
                <w:szCs w:val="28"/>
              </w:rPr>
            </w:pPr>
          </w:p>
        </w:tc>
      </w:tr>
      <w:tr w:rsidR="000540A2" w:rsidRPr="00E92257" w14:paraId="4D12275B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0E0B0BF" w14:textId="77777777" w:rsidR="000540A2" w:rsidRPr="005D63D4" w:rsidRDefault="000540A2" w:rsidP="000540A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16E9390D" w14:textId="601B7DFC" w:rsidR="000540A2" w:rsidRPr="00494A18" w:rsidRDefault="000540A2" w:rsidP="000540A2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20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0C3E5AE7" w14:textId="5E3EC9A6" w:rsidR="000540A2" w:rsidRPr="00494A18" w:rsidRDefault="000540A2" w:rsidP="000540A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mbuatan Layout User XML Aplikasi Peminjaman Ruangan Romis</w:t>
            </w:r>
          </w:p>
        </w:tc>
        <w:tc>
          <w:tcPr>
            <w:tcW w:w="1275" w:type="dxa"/>
            <w:shd w:val="clear" w:color="auto" w:fill="auto"/>
          </w:tcPr>
          <w:p w14:paraId="4F3205B7" w14:textId="77777777" w:rsidR="000540A2" w:rsidRPr="00E92257" w:rsidRDefault="000540A2" w:rsidP="000540A2">
            <w:pPr>
              <w:spacing w:after="0" w:line="240" w:lineRule="auto"/>
              <w:rPr>
                <w:szCs w:val="28"/>
              </w:rPr>
            </w:pPr>
          </w:p>
        </w:tc>
      </w:tr>
      <w:tr w:rsidR="000540A2" w:rsidRPr="00E92257" w14:paraId="376ABDBC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091AD718" w14:textId="77777777" w:rsidR="000540A2" w:rsidRPr="005D63D4" w:rsidRDefault="000540A2" w:rsidP="000540A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65BA6099" w14:textId="31577FB3" w:rsidR="000540A2" w:rsidRPr="00494A18" w:rsidRDefault="000540A2" w:rsidP="000540A2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23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3A18C638" w14:textId="4D3EB14C" w:rsidR="000540A2" w:rsidRPr="00494A18" w:rsidRDefault="000540A2" w:rsidP="000540A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mbuatan Layout User XML Aplikasi Peminjaman Ruangan Romis</w:t>
            </w:r>
          </w:p>
        </w:tc>
        <w:tc>
          <w:tcPr>
            <w:tcW w:w="1275" w:type="dxa"/>
            <w:shd w:val="clear" w:color="auto" w:fill="auto"/>
          </w:tcPr>
          <w:p w14:paraId="637916C0" w14:textId="77777777" w:rsidR="000540A2" w:rsidRPr="00E92257" w:rsidRDefault="000540A2" w:rsidP="000540A2">
            <w:pPr>
              <w:spacing w:after="0" w:line="240" w:lineRule="auto"/>
              <w:rPr>
                <w:szCs w:val="28"/>
              </w:rPr>
            </w:pPr>
          </w:p>
        </w:tc>
      </w:tr>
      <w:tr w:rsidR="000540A2" w:rsidRPr="00E92257" w14:paraId="3DCADCA9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14FDA40D" w14:textId="77777777" w:rsidR="000540A2" w:rsidRPr="005D63D4" w:rsidRDefault="000540A2" w:rsidP="000540A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618B3686" w14:textId="6F96C7FC" w:rsidR="000540A2" w:rsidRPr="00494A18" w:rsidRDefault="000540A2" w:rsidP="000540A2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24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34B7AE8A" w14:textId="130CBF01" w:rsidR="000540A2" w:rsidRPr="00494A18" w:rsidRDefault="000540A2" w:rsidP="000540A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mbuatan Layout User XML Aplikasi Peminjaman Ruangan Romis</w:t>
            </w:r>
          </w:p>
        </w:tc>
        <w:tc>
          <w:tcPr>
            <w:tcW w:w="1275" w:type="dxa"/>
            <w:shd w:val="clear" w:color="auto" w:fill="auto"/>
          </w:tcPr>
          <w:p w14:paraId="05AFA147" w14:textId="77777777" w:rsidR="000540A2" w:rsidRPr="00E92257" w:rsidRDefault="000540A2" w:rsidP="000540A2">
            <w:pPr>
              <w:spacing w:after="0" w:line="240" w:lineRule="auto"/>
              <w:rPr>
                <w:szCs w:val="28"/>
              </w:rPr>
            </w:pPr>
          </w:p>
        </w:tc>
      </w:tr>
      <w:tr w:rsidR="000540A2" w:rsidRPr="00E92257" w14:paraId="3426AAD4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5286D1D7" w14:textId="77777777" w:rsidR="000540A2" w:rsidRPr="005D63D4" w:rsidRDefault="000540A2" w:rsidP="000540A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192CF4C2" w14:textId="1C44CF37" w:rsidR="000540A2" w:rsidRPr="00494A18" w:rsidRDefault="000540A2" w:rsidP="000540A2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25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6CB66D2C" w14:textId="3E41FC55" w:rsidR="000540A2" w:rsidRPr="00494A18" w:rsidRDefault="000540A2" w:rsidP="000540A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mbuatan Layout Admin XML Aplikasi Peminjaman Ruangan Romis</w:t>
            </w:r>
          </w:p>
        </w:tc>
        <w:tc>
          <w:tcPr>
            <w:tcW w:w="1275" w:type="dxa"/>
            <w:shd w:val="clear" w:color="auto" w:fill="auto"/>
          </w:tcPr>
          <w:p w14:paraId="2D8721C1" w14:textId="77777777" w:rsidR="000540A2" w:rsidRPr="00E92257" w:rsidRDefault="000540A2" w:rsidP="000540A2">
            <w:pPr>
              <w:spacing w:after="0" w:line="240" w:lineRule="auto"/>
              <w:rPr>
                <w:szCs w:val="28"/>
              </w:rPr>
            </w:pPr>
          </w:p>
        </w:tc>
      </w:tr>
      <w:tr w:rsidR="000540A2" w:rsidRPr="00E92257" w14:paraId="01A17907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4A7445F5" w14:textId="77777777" w:rsidR="000540A2" w:rsidRPr="005D63D4" w:rsidRDefault="000540A2" w:rsidP="000540A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69AC91A8" w14:textId="6A996147" w:rsidR="000540A2" w:rsidRPr="00494A18" w:rsidRDefault="000540A2" w:rsidP="000540A2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26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1C5CC914" w14:textId="4CA799AB" w:rsidR="000540A2" w:rsidRPr="00494A18" w:rsidRDefault="000540A2" w:rsidP="000540A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mbuatan Layout Admin XML Aplikasi Peminjaman Ruangan Romis</w:t>
            </w:r>
          </w:p>
        </w:tc>
        <w:tc>
          <w:tcPr>
            <w:tcW w:w="1275" w:type="dxa"/>
            <w:shd w:val="clear" w:color="auto" w:fill="auto"/>
          </w:tcPr>
          <w:p w14:paraId="2E9ABF16" w14:textId="77777777" w:rsidR="000540A2" w:rsidRPr="00E92257" w:rsidRDefault="000540A2" w:rsidP="000540A2">
            <w:pPr>
              <w:spacing w:after="0" w:line="240" w:lineRule="auto"/>
              <w:rPr>
                <w:szCs w:val="28"/>
              </w:rPr>
            </w:pPr>
          </w:p>
        </w:tc>
      </w:tr>
      <w:tr w:rsidR="000540A2" w:rsidRPr="00E92257" w14:paraId="7A61F708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36AFEC39" w14:textId="77777777" w:rsidR="000540A2" w:rsidRPr="005D63D4" w:rsidRDefault="000540A2" w:rsidP="000540A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16061DDA" w14:textId="2181961D" w:rsidR="000540A2" w:rsidRPr="00494A18" w:rsidRDefault="000540A2" w:rsidP="000540A2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27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03B3F131" w14:textId="7BDC8FBD" w:rsidR="000540A2" w:rsidRPr="00494A18" w:rsidRDefault="000540A2" w:rsidP="000540A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mbuatan Layout Admin XML Aplikasi Peminjaman Ruangan Romis</w:t>
            </w:r>
          </w:p>
        </w:tc>
        <w:tc>
          <w:tcPr>
            <w:tcW w:w="1275" w:type="dxa"/>
            <w:shd w:val="clear" w:color="auto" w:fill="auto"/>
          </w:tcPr>
          <w:p w14:paraId="293892BC" w14:textId="77777777" w:rsidR="000540A2" w:rsidRPr="00E92257" w:rsidRDefault="000540A2" w:rsidP="000540A2">
            <w:pPr>
              <w:spacing w:after="0" w:line="240" w:lineRule="auto"/>
              <w:rPr>
                <w:szCs w:val="28"/>
              </w:rPr>
            </w:pPr>
          </w:p>
        </w:tc>
      </w:tr>
      <w:tr w:rsidR="000540A2" w:rsidRPr="00E92257" w14:paraId="032A1323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2A005EFE" w14:textId="77777777" w:rsidR="000540A2" w:rsidRPr="005D63D4" w:rsidRDefault="000540A2" w:rsidP="000540A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6B48F237" w14:textId="09E17E66" w:rsidR="000540A2" w:rsidRPr="00494A18" w:rsidRDefault="000540A2" w:rsidP="000540A2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30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68810DCE" w14:textId="6BE9900E" w:rsidR="000540A2" w:rsidRPr="00494A18" w:rsidRDefault="000540A2" w:rsidP="000540A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Pembuatan Layout Admin XML Aplikasi Peminjaman Ruangan Romis</w:t>
            </w:r>
          </w:p>
        </w:tc>
        <w:tc>
          <w:tcPr>
            <w:tcW w:w="1275" w:type="dxa"/>
            <w:shd w:val="clear" w:color="auto" w:fill="auto"/>
          </w:tcPr>
          <w:p w14:paraId="39FB9258" w14:textId="77777777" w:rsidR="000540A2" w:rsidRPr="00E92257" w:rsidRDefault="000540A2" w:rsidP="000540A2">
            <w:pPr>
              <w:spacing w:after="0" w:line="240" w:lineRule="auto"/>
              <w:rPr>
                <w:szCs w:val="28"/>
              </w:rPr>
            </w:pPr>
          </w:p>
        </w:tc>
      </w:tr>
      <w:tr w:rsidR="000540A2" w:rsidRPr="00E92257" w14:paraId="2D85A119" w14:textId="77777777" w:rsidTr="00494A18">
        <w:trPr>
          <w:trHeight w:val="1134"/>
          <w:jc w:val="center"/>
        </w:trPr>
        <w:tc>
          <w:tcPr>
            <w:tcW w:w="707" w:type="dxa"/>
            <w:shd w:val="clear" w:color="auto" w:fill="auto"/>
            <w:vAlign w:val="center"/>
          </w:tcPr>
          <w:p w14:paraId="62377032" w14:textId="77777777" w:rsidR="000540A2" w:rsidRPr="005D63D4" w:rsidRDefault="000540A2" w:rsidP="000540A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70" w:hanging="357"/>
              <w:jc w:val="center"/>
              <w:rPr>
                <w:szCs w:val="28"/>
              </w:rPr>
            </w:pPr>
          </w:p>
        </w:tc>
        <w:tc>
          <w:tcPr>
            <w:tcW w:w="859" w:type="dxa"/>
            <w:shd w:val="clear" w:color="auto" w:fill="auto"/>
            <w:vAlign w:val="center"/>
          </w:tcPr>
          <w:p w14:paraId="03D80A08" w14:textId="2612D546" w:rsidR="000540A2" w:rsidRPr="00494A18" w:rsidRDefault="000540A2" w:rsidP="000540A2">
            <w:pPr>
              <w:spacing w:after="0" w:line="240" w:lineRule="auto"/>
              <w:jc w:val="center"/>
              <w:rPr>
                <w:szCs w:val="28"/>
                <w:lang w:val="id-ID"/>
              </w:rPr>
            </w:pPr>
            <w:r>
              <w:rPr>
                <w:szCs w:val="28"/>
                <w:lang w:val="id-ID"/>
              </w:rPr>
              <w:t>31 Juli 2018</w:t>
            </w:r>
          </w:p>
        </w:tc>
        <w:tc>
          <w:tcPr>
            <w:tcW w:w="6793" w:type="dxa"/>
            <w:shd w:val="clear" w:color="auto" w:fill="auto"/>
            <w:vAlign w:val="center"/>
          </w:tcPr>
          <w:p w14:paraId="12057C8C" w14:textId="0A5DD45C" w:rsidR="000540A2" w:rsidRPr="00494A18" w:rsidRDefault="000540A2" w:rsidP="000540A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Cs w:val="28"/>
              </w:rPr>
            </w:pPr>
            <w:r>
              <w:rPr>
                <w:szCs w:val="28"/>
                <w:lang w:val="id-ID"/>
              </w:rPr>
              <w:t>Finishing layout Romis Aplikasi Peminjaman Ruangan</w:t>
            </w:r>
          </w:p>
        </w:tc>
        <w:tc>
          <w:tcPr>
            <w:tcW w:w="1275" w:type="dxa"/>
            <w:shd w:val="clear" w:color="auto" w:fill="auto"/>
          </w:tcPr>
          <w:p w14:paraId="7787BDB4" w14:textId="77777777" w:rsidR="000540A2" w:rsidRPr="00E92257" w:rsidRDefault="000540A2" w:rsidP="000540A2">
            <w:pPr>
              <w:spacing w:after="0" w:line="240" w:lineRule="auto"/>
              <w:rPr>
                <w:szCs w:val="28"/>
              </w:rPr>
            </w:pPr>
          </w:p>
        </w:tc>
      </w:tr>
    </w:tbl>
    <w:p w14:paraId="0DC6FAB7" w14:textId="77777777" w:rsidR="004E7AC1" w:rsidRDefault="004E7AC1" w:rsidP="00C67428">
      <w:pPr>
        <w:spacing w:before="120" w:after="120" w:line="240" w:lineRule="auto"/>
        <w:jc w:val="right"/>
        <w:rPr>
          <w:spacing w:val="10"/>
          <w:szCs w:val="24"/>
          <w:lang w:val="id-ID"/>
        </w:rPr>
      </w:pPr>
    </w:p>
    <w:p w14:paraId="6FFFA0B3" w14:textId="2084C2B0" w:rsidR="00C67428" w:rsidRPr="0014329E" w:rsidRDefault="004E7AC1" w:rsidP="0014329E">
      <w:pPr>
        <w:spacing w:before="120" w:after="120" w:line="240" w:lineRule="auto"/>
        <w:ind w:left="5954"/>
        <w:jc w:val="center"/>
        <w:rPr>
          <w:spacing w:val="10"/>
          <w:szCs w:val="24"/>
          <w:lang w:val="id-ID"/>
        </w:rPr>
      </w:pPr>
      <w:r>
        <w:rPr>
          <w:spacing w:val="10"/>
          <w:szCs w:val="24"/>
          <w:lang w:val="id-ID"/>
        </w:rPr>
        <w:t>Bandung</w:t>
      </w:r>
      <w:r w:rsidR="00C67428">
        <w:rPr>
          <w:spacing w:val="10"/>
          <w:szCs w:val="24"/>
        </w:rPr>
        <w:t>,</w:t>
      </w:r>
      <w:r w:rsidR="0014329E">
        <w:rPr>
          <w:spacing w:val="10"/>
          <w:szCs w:val="24"/>
          <w:lang w:val="id-ID"/>
        </w:rPr>
        <w:t xml:space="preserve"> 31 Juli 2018</w:t>
      </w:r>
    </w:p>
    <w:p w14:paraId="3CC4E7FE" w14:textId="243AD0D5" w:rsidR="00C67428" w:rsidRDefault="00C67428" w:rsidP="004E7AC1">
      <w:pPr>
        <w:spacing w:before="120" w:after="120" w:line="240" w:lineRule="auto"/>
        <w:ind w:left="5812"/>
        <w:jc w:val="center"/>
        <w:rPr>
          <w:spacing w:val="10"/>
          <w:sz w:val="20"/>
          <w:szCs w:val="20"/>
        </w:rPr>
      </w:pPr>
      <w:proofErr w:type="spellStart"/>
      <w:r>
        <w:rPr>
          <w:spacing w:val="10"/>
          <w:sz w:val="20"/>
          <w:szCs w:val="20"/>
        </w:rPr>
        <w:t>Pembimbing</w:t>
      </w:r>
      <w:proofErr w:type="spellEnd"/>
      <w:r>
        <w:rPr>
          <w:spacing w:val="10"/>
          <w:sz w:val="20"/>
          <w:szCs w:val="20"/>
        </w:rPr>
        <w:t xml:space="preserve"> </w:t>
      </w:r>
      <w:proofErr w:type="spellStart"/>
      <w:r>
        <w:rPr>
          <w:spacing w:val="10"/>
          <w:sz w:val="20"/>
          <w:szCs w:val="20"/>
        </w:rPr>
        <w:t>Lapangan</w:t>
      </w:r>
      <w:proofErr w:type="spellEnd"/>
    </w:p>
    <w:p w14:paraId="6904C394" w14:textId="77777777" w:rsidR="00C67428" w:rsidRDefault="00C67428" w:rsidP="004E7AC1">
      <w:pPr>
        <w:spacing w:before="120" w:after="120" w:line="240" w:lineRule="auto"/>
        <w:jc w:val="center"/>
        <w:rPr>
          <w:spacing w:val="10"/>
          <w:sz w:val="20"/>
          <w:szCs w:val="20"/>
        </w:rPr>
      </w:pPr>
    </w:p>
    <w:p w14:paraId="76CFE977" w14:textId="49999027" w:rsidR="00C67428" w:rsidRDefault="00C67428" w:rsidP="004E7AC1">
      <w:pPr>
        <w:spacing w:before="120" w:after="120" w:line="240" w:lineRule="auto"/>
        <w:jc w:val="center"/>
        <w:rPr>
          <w:spacing w:val="10"/>
          <w:sz w:val="20"/>
          <w:szCs w:val="20"/>
        </w:rPr>
      </w:pPr>
    </w:p>
    <w:p w14:paraId="233C1497" w14:textId="48F4FDA5" w:rsidR="004E7AC1" w:rsidRDefault="004E7AC1" w:rsidP="004E7AC1">
      <w:pPr>
        <w:spacing w:before="120" w:after="120" w:line="240" w:lineRule="auto"/>
        <w:jc w:val="center"/>
        <w:rPr>
          <w:spacing w:val="10"/>
          <w:sz w:val="20"/>
          <w:szCs w:val="20"/>
        </w:rPr>
      </w:pPr>
    </w:p>
    <w:p w14:paraId="79B3888A" w14:textId="77777777" w:rsidR="0014329E" w:rsidRDefault="0014329E" w:rsidP="004E7AC1">
      <w:pPr>
        <w:spacing w:before="120" w:after="120" w:line="240" w:lineRule="auto"/>
        <w:jc w:val="center"/>
        <w:rPr>
          <w:spacing w:val="10"/>
          <w:sz w:val="20"/>
          <w:szCs w:val="20"/>
        </w:rPr>
      </w:pPr>
    </w:p>
    <w:p w14:paraId="213C7F3B" w14:textId="52EEB853" w:rsidR="00C67428" w:rsidRPr="004E7AC1" w:rsidRDefault="004E7AC1" w:rsidP="004E7AC1">
      <w:pPr>
        <w:spacing w:before="120" w:after="120" w:line="240" w:lineRule="auto"/>
        <w:ind w:left="5760"/>
        <w:jc w:val="center"/>
        <w:rPr>
          <w:b/>
          <w:spacing w:val="10"/>
          <w:szCs w:val="20"/>
          <w:u w:val="single"/>
          <w:lang w:val="id-ID"/>
        </w:rPr>
      </w:pPr>
      <w:r w:rsidRPr="004E7AC1">
        <w:rPr>
          <w:b/>
          <w:spacing w:val="10"/>
          <w:szCs w:val="20"/>
          <w:u w:val="single"/>
          <w:lang w:val="id-ID"/>
        </w:rPr>
        <w:t>Bambang Gunawan H</w:t>
      </w:r>
    </w:p>
    <w:p w14:paraId="2B222F55" w14:textId="432A558B" w:rsidR="004E7AC1" w:rsidRDefault="004E7AC1" w:rsidP="004E7AC1">
      <w:pPr>
        <w:spacing w:before="120" w:after="120" w:line="240" w:lineRule="auto"/>
        <w:ind w:left="5760"/>
        <w:jc w:val="center"/>
        <w:rPr>
          <w:b/>
          <w:spacing w:val="10"/>
          <w:sz w:val="20"/>
          <w:szCs w:val="20"/>
          <w:lang w:val="id-ID"/>
        </w:rPr>
      </w:pPr>
      <w:r>
        <w:rPr>
          <w:b/>
          <w:spacing w:val="10"/>
          <w:sz w:val="20"/>
          <w:szCs w:val="20"/>
          <w:lang w:val="id-ID"/>
        </w:rPr>
        <w:t>730407</w:t>
      </w:r>
    </w:p>
    <w:p w14:paraId="0449C066" w14:textId="77777777" w:rsidR="004E7AC1" w:rsidRPr="004E7AC1" w:rsidRDefault="004E7AC1" w:rsidP="004E7AC1">
      <w:pPr>
        <w:spacing w:before="120" w:after="120" w:line="240" w:lineRule="auto"/>
        <w:ind w:left="5760"/>
        <w:jc w:val="center"/>
        <w:rPr>
          <w:b/>
          <w:spacing w:val="10"/>
          <w:sz w:val="20"/>
          <w:szCs w:val="20"/>
          <w:lang w:val="id-ID"/>
        </w:rPr>
      </w:pPr>
    </w:p>
    <w:p w14:paraId="2CCBE2ED" w14:textId="77777777" w:rsidR="004E7AC1" w:rsidRDefault="004E7AC1" w:rsidP="00C67428">
      <w:pPr>
        <w:spacing w:before="120" w:after="120" w:line="240" w:lineRule="auto"/>
        <w:ind w:left="5760"/>
        <w:rPr>
          <w:spacing w:val="10"/>
          <w:sz w:val="20"/>
          <w:szCs w:val="20"/>
        </w:rPr>
      </w:pPr>
    </w:p>
    <w:p w14:paraId="28E9BDCC" w14:textId="77777777" w:rsidR="00C67428" w:rsidRPr="00687716" w:rsidRDefault="00C67428" w:rsidP="00C67428">
      <w:pPr>
        <w:spacing w:before="120" w:after="120" w:line="240" w:lineRule="auto"/>
        <w:rPr>
          <w:spacing w:val="10"/>
          <w:sz w:val="16"/>
          <w:szCs w:val="16"/>
        </w:rPr>
      </w:pPr>
      <w:proofErr w:type="spellStart"/>
      <w:r w:rsidRPr="00687716">
        <w:rPr>
          <w:spacing w:val="10"/>
          <w:sz w:val="16"/>
          <w:szCs w:val="16"/>
        </w:rPr>
        <w:t>Catatan</w:t>
      </w:r>
      <w:proofErr w:type="spellEnd"/>
      <w:r w:rsidRPr="00687716">
        <w:rPr>
          <w:spacing w:val="10"/>
          <w:sz w:val="16"/>
          <w:szCs w:val="16"/>
        </w:rPr>
        <w:t xml:space="preserve">: </w:t>
      </w:r>
      <w:proofErr w:type="spellStart"/>
      <w:r w:rsidRPr="00687716">
        <w:rPr>
          <w:spacing w:val="10"/>
          <w:sz w:val="16"/>
          <w:szCs w:val="16"/>
        </w:rPr>
        <w:t>Bagian</w:t>
      </w:r>
      <w:proofErr w:type="spellEnd"/>
      <w:r w:rsidRPr="00687716">
        <w:rPr>
          <w:spacing w:val="10"/>
          <w:sz w:val="16"/>
          <w:szCs w:val="16"/>
        </w:rPr>
        <w:t xml:space="preserve"> </w:t>
      </w:r>
      <w:proofErr w:type="spellStart"/>
      <w:r w:rsidRPr="00687716">
        <w:rPr>
          <w:spacing w:val="10"/>
          <w:sz w:val="16"/>
          <w:szCs w:val="16"/>
        </w:rPr>
        <w:t>pengesahan</w:t>
      </w:r>
      <w:proofErr w:type="spellEnd"/>
      <w:r w:rsidRPr="00687716">
        <w:rPr>
          <w:spacing w:val="10"/>
          <w:sz w:val="16"/>
          <w:szCs w:val="16"/>
        </w:rPr>
        <w:t xml:space="preserve"> di </w:t>
      </w:r>
      <w:proofErr w:type="spellStart"/>
      <w:r w:rsidRPr="00687716">
        <w:rPr>
          <w:spacing w:val="10"/>
          <w:sz w:val="16"/>
          <w:szCs w:val="16"/>
        </w:rPr>
        <w:t>tanda</w:t>
      </w:r>
      <w:r>
        <w:rPr>
          <w:spacing w:val="10"/>
          <w:sz w:val="16"/>
          <w:szCs w:val="16"/>
        </w:rPr>
        <w:t>tangani</w:t>
      </w:r>
      <w:proofErr w:type="spellEnd"/>
      <w:r>
        <w:rPr>
          <w:spacing w:val="10"/>
          <w:sz w:val="16"/>
          <w:szCs w:val="16"/>
        </w:rPr>
        <w:t xml:space="preserve"> oleh </w:t>
      </w:r>
      <w:proofErr w:type="spellStart"/>
      <w:r>
        <w:rPr>
          <w:spacing w:val="10"/>
          <w:sz w:val="16"/>
          <w:szCs w:val="16"/>
        </w:rPr>
        <w:t>pembimbing</w:t>
      </w:r>
      <w:proofErr w:type="spellEnd"/>
      <w:r>
        <w:rPr>
          <w:spacing w:val="10"/>
          <w:sz w:val="16"/>
          <w:szCs w:val="16"/>
        </w:rPr>
        <w:t xml:space="preserve"> </w:t>
      </w:r>
      <w:proofErr w:type="spellStart"/>
      <w:r>
        <w:rPr>
          <w:spacing w:val="10"/>
          <w:sz w:val="16"/>
          <w:szCs w:val="16"/>
        </w:rPr>
        <w:t>lapangan</w:t>
      </w:r>
      <w:proofErr w:type="spellEnd"/>
      <w:r w:rsidRPr="00687716">
        <w:rPr>
          <w:spacing w:val="10"/>
          <w:sz w:val="16"/>
          <w:szCs w:val="16"/>
        </w:rPr>
        <w:t xml:space="preserve"> dan </w:t>
      </w:r>
      <w:proofErr w:type="spellStart"/>
      <w:r w:rsidRPr="00687716">
        <w:rPr>
          <w:spacing w:val="10"/>
          <w:sz w:val="16"/>
          <w:szCs w:val="16"/>
        </w:rPr>
        <w:t>wajib</w:t>
      </w:r>
      <w:proofErr w:type="spellEnd"/>
      <w:r w:rsidRPr="00687716">
        <w:rPr>
          <w:spacing w:val="10"/>
          <w:sz w:val="16"/>
          <w:szCs w:val="16"/>
        </w:rPr>
        <w:t xml:space="preserve"> </w:t>
      </w:r>
      <w:proofErr w:type="spellStart"/>
      <w:r w:rsidRPr="00687716">
        <w:rPr>
          <w:spacing w:val="10"/>
          <w:sz w:val="16"/>
          <w:szCs w:val="16"/>
        </w:rPr>
        <w:t>dibubuhi</w:t>
      </w:r>
      <w:proofErr w:type="spellEnd"/>
      <w:r w:rsidRPr="00687716">
        <w:rPr>
          <w:spacing w:val="10"/>
          <w:sz w:val="16"/>
          <w:szCs w:val="16"/>
        </w:rPr>
        <w:t xml:space="preserve"> </w:t>
      </w:r>
      <w:proofErr w:type="spellStart"/>
      <w:r w:rsidRPr="00687716">
        <w:rPr>
          <w:spacing w:val="10"/>
          <w:sz w:val="16"/>
          <w:szCs w:val="16"/>
        </w:rPr>
        <w:t>dengan</w:t>
      </w:r>
      <w:proofErr w:type="spellEnd"/>
      <w:r w:rsidRPr="00687716">
        <w:rPr>
          <w:spacing w:val="10"/>
          <w:sz w:val="16"/>
          <w:szCs w:val="16"/>
        </w:rPr>
        <w:t xml:space="preserve"> cap </w:t>
      </w:r>
      <w:proofErr w:type="spellStart"/>
      <w:r w:rsidRPr="00687716">
        <w:rPr>
          <w:spacing w:val="10"/>
          <w:sz w:val="16"/>
          <w:szCs w:val="16"/>
        </w:rPr>
        <w:t>perusahaan</w:t>
      </w:r>
      <w:proofErr w:type="spellEnd"/>
      <w:r w:rsidRPr="00687716">
        <w:rPr>
          <w:spacing w:val="10"/>
          <w:sz w:val="16"/>
          <w:szCs w:val="16"/>
        </w:rPr>
        <w:t>.</w:t>
      </w:r>
    </w:p>
    <w:p w14:paraId="1AD9CEA3" w14:textId="77777777" w:rsidR="00BF0775" w:rsidRDefault="00BF0775" w:rsidP="0014329E">
      <w:pPr>
        <w:pStyle w:val="ListParagraph"/>
        <w:spacing w:line="360" w:lineRule="auto"/>
        <w:ind w:left="0"/>
        <w:rPr>
          <w:rFonts w:cs="Tahoma"/>
          <w:b/>
          <w:lang w:val="fi-FI"/>
        </w:rPr>
      </w:pPr>
      <w:bookmarkStart w:id="0" w:name="_GoBack"/>
      <w:bookmarkEnd w:id="0"/>
    </w:p>
    <w:sectPr w:rsidR="00BF0775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B9B24B" w14:textId="77777777" w:rsidR="00621D4B" w:rsidRDefault="00621D4B" w:rsidP="00721F0A">
      <w:pPr>
        <w:spacing w:after="0" w:line="240" w:lineRule="auto"/>
      </w:pPr>
      <w:r>
        <w:separator/>
      </w:r>
    </w:p>
  </w:endnote>
  <w:endnote w:type="continuationSeparator" w:id="0">
    <w:p w14:paraId="5183AA75" w14:textId="77777777" w:rsidR="00621D4B" w:rsidRDefault="00621D4B" w:rsidP="00721F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9847049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33983E7" w14:textId="78A94A21" w:rsidR="00721F0A" w:rsidRDefault="001D06AA">
            <w:pPr>
              <w:pStyle w:val="Footer"/>
              <w:jc w:val="right"/>
            </w:pPr>
            <w:r>
              <w:rPr>
                <w:sz w:val="20"/>
                <w:szCs w:val="20"/>
                <w:lang w:val="id-ID"/>
              </w:rPr>
              <w:t>Halaman</w:t>
            </w:r>
            <w:r w:rsidR="00721F0A" w:rsidRPr="00721F0A">
              <w:rPr>
                <w:sz w:val="20"/>
                <w:szCs w:val="20"/>
              </w:rPr>
              <w:t xml:space="preserve"> </w:t>
            </w:r>
            <w:r w:rsidR="00721F0A" w:rsidRPr="00721F0A">
              <w:rPr>
                <w:b/>
                <w:bCs/>
                <w:sz w:val="20"/>
                <w:szCs w:val="20"/>
              </w:rPr>
              <w:fldChar w:fldCharType="begin"/>
            </w:r>
            <w:r w:rsidR="00721F0A" w:rsidRPr="00721F0A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="00721F0A" w:rsidRPr="00721F0A">
              <w:rPr>
                <w:b/>
                <w:bCs/>
                <w:sz w:val="20"/>
                <w:szCs w:val="20"/>
              </w:rPr>
              <w:fldChar w:fldCharType="separate"/>
            </w:r>
            <w:r w:rsidR="000C07C3">
              <w:rPr>
                <w:b/>
                <w:bCs/>
                <w:noProof/>
                <w:sz w:val="20"/>
                <w:szCs w:val="20"/>
              </w:rPr>
              <w:t>2</w:t>
            </w:r>
            <w:r w:rsidR="00721F0A" w:rsidRPr="00721F0A">
              <w:rPr>
                <w:b/>
                <w:bCs/>
                <w:sz w:val="20"/>
                <w:szCs w:val="20"/>
              </w:rPr>
              <w:fldChar w:fldCharType="end"/>
            </w:r>
            <w:r w:rsidR="00721F0A">
              <w:rPr>
                <w:sz w:val="20"/>
                <w:szCs w:val="20"/>
              </w:rPr>
              <w:t xml:space="preserve"> </w:t>
            </w:r>
            <w:proofErr w:type="spellStart"/>
            <w:r w:rsidR="00721F0A">
              <w:rPr>
                <w:sz w:val="20"/>
                <w:szCs w:val="20"/>
              </w:rPr>
              <w:t>dari</w:t>
            </w:r>
            <w:proofErr w:type="spellEnd"/>
            <w:r w:rsidR="00721F0A" w:rsidRPr="00721F0A">
              <w:rPr>
                <w:sz w:val="20"/>
                <w:szCs w:val="20"/>
              </w:rPr>
              <w:t xml:space="preserve"> </w:t>
            </w:r>
            <w:r w:rsidR="00721F0A" w:rsidRPr="00721F0A">
              <w:rPr>
                <w:bCs/>
                <w:sz w:val="20"/>
                <w:szCs w:val="20"/>
              </w:rPr>
              <w:fldChar w:fldCharType="begin"/>
            </w:r>
            <w:r w:rsidR="00721F0A" w:rsidRPr="00721F0A">
              <w:rPr>
                <w:bCs/>
                <w:sz w:val="20"/>
                <w:szCs w:val="20"/>
              </w:rPr>
              <w:instrText xml:space="preserve"> NUMPAGES  </w:instrText>
            </w:r>
            <w:r w:rsidR="00721F0A" w:rsidRPr="00721F0A">
              <w:rPr>
                <w:bCs/>
                <w:sz w:val="20"/>
                <w:szCs w:val="20"/>
              </w:rPr>
              <w:fldChar w:fldCharType="separate"/>
            </w:r>
            <w:r w:rsidR="000C07C3">
              <w:rPr>
                <w:bCs/>
                <w:noProof/>
                <w:sz w:val="20"/>
                <w:szCs w:val="20"/>
              </w:rPr>
              <w:t>2</w:t>
            </w:r>
            <w:r w:rsidR="00721F0A" w:rsidRPr="00721F0A">
              <w:rPr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17387205" w14:textId="77777777" w:rsidR="00721F0A" w:rsidRDefault="00721F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D228E2" w14:textId="77777777" w:rsidR="00621D4B" w:rsidRDefault="00621D4B" w:rsidP="00721F0A">
      <w:pPr>
        <w:spacing w:after="0" w:line="240" w:lineRule="auto"/>
      </w:pPr>
      <w:r>
        <w:separator/>
      </w:r>
    </w:p>
  </w:footnote>
  <w:footnote w:type="continuationSeparator" w:id="0">
    <w:p w14:paraId="6EAE2653" w14:textId="77777777" w:rsidR="00621D4B" w:rsidRDefault="00621D4B" w:rsidP="00721F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F5B24"/>
    <w:multiLevelType w:val="hybridMultilevel"/>
    <w:tmpl w:val="1D08201E"/>
    <w:lvl w:ilvl="0" w:tplc="68C4A220">
      <w:start w:val="5"/>
      <w:numFmt w:val="bullet"/>
      <w:lvlText w:val=""/>
      <w:lvlJc w:val="left"/>
      <w:pPr>
        <w:ind w:left="553" w:hanging="360"/>
      </w:pPr>
      <w:rPr>
        <w:rFonts w:ascii="Symbol" w:eastAsia="Calibri" w:hAnsi="Symbol" w:cs="Calibri" w:hint="default"/>
        <w:sz w:val="18"/>
      </w:rPr>
    </w:lvl>
    <w:lvl w:ilvl="1" w:tplc="04210003" w:tentative="1">
      <w:start w:val="1"/>
      <w:numFmt w:val="bullet"/>
      <w:lvlText w:val="o"/>
      <w:lvlJc w:val="left"/>
      <w:pPr>
        <w:ind w:left="127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99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71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43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15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87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59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313" w:hanging="360"/>
      </w:pPr>
      <w:rPr>
        <w:rFonts w:ascii="Wingdings" w:hAnsi="Wingdings" w:hint="default"/>
      </w:rPr>
    </w:lvl>
  </w:abstractNum>
  <w:abstractNum w:abstractNumId="1" w15:restartNumberingAfterBreak="0">
    <w:nsid w:val="4AE33DD3"/>
    <w:multiLevelType w:val="hybridMultilevel"/>
    <w:tmpl w:val="1BB41D8C"/>
    <w:lvl w:ilvl="0" w:tplc="0421000F">
      <w:start w:val="1"/>
      <w:numFmt w:val="decimal"/>
      <w:lvlText w:val="%1."/>
      <w:lvlJc w:val="left"/>
      <w:pPr>
        <w:ind w:left="928" w:hanging="360"/>
      </w:pPr>
    </w:lvl>
    <w:lvl w:ilvl="1" w:tplc="04210019" w:tentative="1">
      <w:start w:val="1"/>
      <w:numFmt w:val="lowerLetter"/>
      <w:lvlText w:val="%2."/>
      <w:lvlJc w:val="left"/>
      <w:pPr>
        <w:ind w:left="1648" w:hanging="360"/>
      </w:pPr>
    </w:lvl>
    <w:lvl w:ilvl="2" w:tplc="0421001B" w:tentative="1">
      <w:start w:val="1"/>
      <w:numFmt w:val="lowerRoman"/>
      <w:lvlText w:val="%3."/>
      <w:lvlJc w:val="right"/>
      <w:pPr>
        <w:ind w:left="2368" w:hanging="180"/>
      </w:pPr>
    </w:lvl>
    <w:lvl w:ilvl="3" w:tplc="0421000F" w:tentative="1">
      <w:start w:val="1"/>
      <w:numFmt w:val="decimal"/>
      <w:lvlText w:val="%4."/>
      <w:lvlJc w:val="left"/>
      <w:pPr>
        <w:ind w:left="3088" w:hanging="360"/>
      </w:pPr>
    </w:lvl>
    <w:lvl w:ilvl="4" w:tplc="04210019" w:tentative="1">
      <w:start w:val="1"/>
      <w:numFmt w:val="lowerLetter"/>
      <w:lvlText w:val="%5."/>
      <w:lvlJc w:val="left"/>
      <w:pPr>
        <w:ind w:left="3808" w:hanging="360"/>
      </w:pPr>
    </w:lvl>
    <w:lvl w:ilvl="5" w:tplc="0421001B" w:tentative="1">
      <w:start w:val="1"/>
      <w:numFmt w:val="lowerRoman"/>
      <w:lvlText w:val="%6."/>
      <w:lvlJc w:val="right"/>
      <w:pPr>
        <w:ind w:left="4528" w:hanging="180"/>
      </w:pPr>
    </w:lvl>
    <w:lvl w:ilvl="6" w:tplc="0421000F" w:tentative="1">
      <w:start w:val="1"/>
      <w:numFmt w:val="decimal"/>
      <w:lvlText w:val="%7."/>
      <w:lvlJc w:val="left"/>
      <w:pPr>
        <w:ind w:left="5248" w:hanging="360"/>
      </w:pPr>
    </w:lvl>
    <w:lvl w:ilvl="7" w:tplc="04210019" w:tentative="1">
      <w:start w:val="1"/>
      <w:numFmt w:val="lowerLetter"/>
      <w:lvlText w:val="%8."/>
      <w:lvlJc w:val="left"/>
      <w:pPr>
        <w:ind w:left="5968" w:hanging="360"/>
      </w:pPr>
    </w:lvl>
    <w:lvl w:ilvl="8" w:tplc="0421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558E7152"/>
    <w:multiLevelType w:val="hybridMultilevel"/>
    <w:tmpl w:val="B3F442D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zc2N7E0MTY0MrZU0lEKTi0uzszPAykwrAUA4PDDEywAAAA="/>
  </w:docVars>
  <w:rsids>
    <w:rsidRoot w:val="002E504E"/>
    <w:rsid w:val="000540A2"/>
    <w:rsid w:val="000C07C3"/>
    <w:rsid w:val="001169C8"/>
    <w:rsid w:val="00125BBE"/>
    <w:rsid w:val="0014329E"/>
    <w:rsid w:val="001A2606"/>
    <w:rsid w:val="001D06AA"/>
    <w:rsid w:val="001E79A0"/>
    <w:rsid w:val="002E504E"/>
    <w:rsid w:val="0030091C"/>
    <w:rsid w:val="003A4639"/>
    <w:rsid w:val="00494A18"/>
    <w:rsid w:val="004E7AC1"/>
    <w:rsid w:val="005730EB"/>
    <w:rsid w:val="005D4D8A"/>
    <w:rsid w:val="005D63D4"/>
    <w:rsid w:val="00621D4B"/>
    <w:rsid w:val="00633DF4"/>
    <w:rsid w:val="00721F0A"/>
    <w:rsid w:val="00751489"/>
    <w:rsid w:val="00987483"/>
    <w:rsid w:val="009E7CB2"/>
    <w:rsid w:val="00B30CFF"/>
    <w:rsid w:val="00BA56E1"/>
    <w:rsid w:val="00BF0775"/>
    <w:rsid w:val="00C65026"/>
    <w:rsid w:val="00C67428"/>
    <w:rsid w:val="00CC300B"/>
    <w:rsid w:val="00E1655B"/>
    <w:rsid w:val="00E33FF6"/>
    <w:rsid w:val="00F31B0E"/>
    <w:rsid w:val="00FC0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7E29B0"/>
  <w15:chartTrackingRefBased/>
  <w15:docId w15:val="{F38D34E7-EBAF-4DDC-A614-1D2C974BC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504E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50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04E"/>
    <w:rPr>
      <w:rFonts w:ascii="Calibri" w:eastAsia="Calibri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2E504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650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0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026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0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026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0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026"/>
    <w:rPr>
      <w:rFonts w:ascii="Segoe UI" w:eastAsia="Calibri" w:hAnsi="Segoe UI" w:cs="Segoe UI"/>
      <w:sz w:val="18"/>
      <w:szCs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21F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F0A"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550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jur</dc:creator>
  <cp:keywords/>
  <dc:description/>
  <cp:lastModifiedBy>Faisal Amir</cp:lastModifiedBy>
  <cp:revision>6</cp:revision>
  <dcterms:created xsi:type="dcterms:W3CDTF">2018-07-17T08:41:00Z</dcterms:created>
  <dcterms:modified xsi:type="dcterms:W3CDTF">2018-07-22T15:32:00Z</dcterms:modified>
</cp:coreProperties>
</file>